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Mey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y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10 North Avers Avenue Chicago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lemey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6222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br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